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D2D69B" w14:textId="03BBED5F" w:rsidR="00F32445" w:rsidRDefault="00115E34">
      <w:pPr>
        <w:rPr>
          <w:b/>
          <w:bCs/>
          <w:sz w:val="36"/>
          <w:szCs w:val="36"/>
        </w:rPr>
      </w:pPr>
      <w:r w:rsidRPr="00115E34">
        <w:rPr>
          <w:b/>
          <w:bCs/>
          <w:sz w:val="36"/>
          <w:szCs w:val="36"/>
        </w:rPr>
        <w:t xml:space="preserve">Test </w:t>
      </w:r>
      <w:r w:rsidR="00AD58EC">
        <w:rPr>
          <w:b/>
          <w:bCs/>
          <w:sz w:val="36"/>
          <w:szCs w:val="36"/>
        </w:rPr>
        <w:t>Cases</w:t>
      </w:r>
      <w:r w:rsidR="001B7F55">
        <w:rPr>
          <w:b/>
          <w:bCs/>
          <w:sz w:val="36"/>
          <w:szCs w:val="36"/>
        </w:rPr>
        <w:t>:</w:t>
      </w:r>
      <w:r>
        <w:rPr>
          <w:b/>
          <w:bCs/>
          <w:sz w:val="36"/>
          <w:szCs w:val="36"/>
        </w:rPr>
        <w:t xml:space="preserve"> </w:t>
      </w:r>
    </w:p>
    <w:p w14:paraId="785FAE6F" w14:textId="5B8E0E28" w:rsidR="00F32445" w:rsidRDefault="00115E34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 Registration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2337"/>
        <w:gridCol w:w="2337"/>
        <w:gridCol w:w="2971"/>
        <w:gridCol w:w="2610"/>
      </w:tblGrid>
      <w:tr w:rsidR="00F32445" w14:paraId="7A6F5166" w14:textId="77777777" w:rsidTr="00F32445">
        <w:tc>
          <w:tcPr>
            <w:tcW w:w="2337" w:type="dxa"/>
          </w:tcPr>
          <w:p w14:paraId="50C874D8" w14:textId="29545AE1" w:rsidR="00F32445" w:rsidRDefault="00F32445">
            <w:pPr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ID</w:t>
            </w:r>
          </w:p>
        </w:tc>
        <w:tc>
          <w:tcPr>
            <w:tcW w:w="2337" w:type="dxa"/>
          </w:tcPr>
          <w:p w14:paraId="35376E24" w14:textId="5E183598" w:rsidR="00F32445" w:rsidRDefault="00F32445">
            <w:pPr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TEST CASE</w:t>
            </w:r>
          </w:p>
        </w:tc>
        <w:tc>
          <w:tcPr>
            <w:tcW w:w="2971" w:type="dxa"/>
          </w:tcPr>
          <w:p w14:paraId="2A893598" w14:textId="38C0DA73" w:rsidR="00F32445" w:rsidRDefault="00F32445">
            <w:pPr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USER INPUT</w:t>
            </w:r>
          </w:p>
        </w:tc>
        <w:tc>
          <w:tcPr>
            <w:tcW w:w="2610" w:type="dxa"/>
          </w:tcPr>
          <w:p w14:paraId="6CD9CBE0" w14:textId="3A98A186" w:rsidR="00F32445" w:rsidRDefault="00F32445">
            <w:pPr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PASS CRITERIA</w:t>
            </w:r>
          </w:p>
        </w:tc>
      </w:tr>
      <w:tr w:rsidR="00F32445" w14:paraId="7B211CEE" w14:textId="77777777" w:rsidTr="00F32445">
        <w:tc>
          <w:tcPr>
            <w:tcW w:w="2337" w:type="dxa"/>
          </w:tcPr>
          <w:p w14:paraId="1B92AE2B" w14:textId="6AEEDFFF" w:rsidR="00F32445" w:rsidRPr="00C14884" w:rsidRDefault="00C1488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337" w:type="dxa"/>
          </w:tcPr>
          <w:p w14:paraId="653061B0" w14:textId="2DB16625" w:rsidR="00F32445" w:rsidRPr="00F32445" w:rsidRDefault="00F3244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r Registration</w:t>
            </w:r>
          </w:p>
        </w:tc>
        <w:tc>
          <w:tcPr>
            <w:tcW w:w="2971" w:type="dxa"/>
          </w:tcPr>
          <w:p w14:paraId="0C209460" w14:textId="7D5E2A26" w:rsidR="00F32445" w:rsidRPr="00F32445" w:rsidRDefault="00F32445">
            <w:pPr>
              <w:rPr>
                <w:b/>
                <w:bCs/>
                <w:sz w:val="28"/>
                <w:szCs w:val="28"/>
              </w:rPr>
            </w:pPr>
            <w:r w:rsidRPr="00F32445">
              <w:rPr>
                <w:sz w:val="28"/>
                <w:szCs w:val="28"/>
              </w:rPr>
              <w:t>User selects already existing username</w:t>
            </w:r>
          </w:p>
        </w:tc>
        <w:tc>
          <w:tcPr>
            <w:tcW w:w="2610" w:type="dxa"/>
          </w:tcPr>
          <w:p w14:paraId="58E8EEE1" w14:textId="4CB50A69" w:rsidR="00F32445" w:rsidRPr="00F32445" w:rsidRDefault="00F32445">
            <w:pPr>
              <w:rPr>
                <w:sz w:val="28"/>
                <w:szCs w:val="28"/>
              </w:rPr>
            </w:pPr>
            <w:r w:rsidRPr="00F32445">
              <w:rPr>
                <w:sz w:val="28"/>
                <w:szCs w:val="28"/>
              </w:rPr>
              <w:t>Display message to choose different user</w:t>
            </w:r>
          </w:p>
        </w:tc>
      </w:tr>
      <w:tr w:rsidR="00F32445" w14:paraId="743D758E" w14:textId="77777777" w:rsidTr="00F32445">
        <w:tc>
          <w:tcPr>
            <w:tcW w:w="2337" w:type="dxa"/>
          </w:tcPr>
          <w:p w14:paraId="405FC594" w14:textId="69142681" w:rsidR="00F32445" w:rsidRPr="00C14884" w:rsidRDefault="00C14884">
            <w:pPr>
              <w:rPr>
                <w:sz w:val="28"/>
                <w:szCs w:val="28"/>
              </w:rPr>
            </w:pPr>
            <w:r w:rsidRPr="00C14884">
              <w:rPr>
                <w:sz w:val="28"/>
                <w:szCs w:val="28"/>
              </w:rPr>
              <w:t>2</w:t>
            </w:r>
          </w:p>
        </w:tc>
        <w:tc>
          <w:tcPr>
            <w:tcW w:w="2337" w:type="dxa"/>
          </w:tcPr>
          <w:p w14:paraId="352BA6FE" w14:textId="58CC30C0" w:rsidR="00F32445" w:rsidRDefault="00F32445">
            <w:pPr>
              <w:rPr>
                <w:b/>
                <w:bCs/>
                <w:sz w:val="36"/>
                <w:szCs w:val="36"/>
              </w:rPr>
            </w:pPr>
            <w:r>
              <w:rPr>
                <w:sz w:val="28"/>
                <w:szCs w:val="28"/>
              </w:rPr>
              <w:t>User Registration</w:t>
            </w:r>
          </w:p>
        </w:tc>
        <w:tc>
          <w:tcPr>
            <w:tcW w:w="2971" w:type="dxa"/>
          </w:tcPr>
          <w:p w14:paraId="66B22B26" w14:textId="7ECEFAF3" w:rsidR="00F32445" w:rsidRPr="006D31B3" w:rsidRDefault="006D31B3">
            <w:pPr>
              <w:rPr>
                <w:b/>
                <w:bCs/>
                <w:sz w:val="28"/>
                <w:szCs w:val="28"/>
              </w:rPr>
            </w:pPr>
            <w:r w:rsidRPr="006D31B3">
              <w:rPr>
                <w:sz w:val="28"/>
                <w:szCs w:val="28"/>
              </w:rPr>
              <w:t>User enters different password in password confirm fields</w:t>
            </w:r>
          </w:p>
        </w:tc>
        <w:tc>
          <w:tcPr>
            <w:tcW w:w="2610" w:type="dxa"/>
          </w:tcPr>
          <w:p w14:paraId="5C2E3894" w14:textId="0AA13822" w:rsidR="00F32445" w:rsidRDefault="006D31B3">
            <w:pPr>
              <w:rPr>
                <w:b/>
                <w:bCs/>
                <w:sz w:val="36"/>
                <w:szCs w:val="36"/>
              </w:rPr>
            </w:pPr>
            <w:r w:rsidRPr="006D31B3">
              <w:rPr>
                <w:sz w:val="28"/>
                <w:szCs w:val="28"/>
              </w:rPr>
              <w:t>Display message that</w:t>
            </w:r>
            <w:r w:rsidRPr="006D31B3">
              <w:rPr>
                <w:b/>
                <w:bCs/>
                <w:sz w:val="28"/>
                <w:szCs w:val="28"/>
              </w:rPr>
              <w:t xml:space="preserve"> </w:t>
            </w:r>
            <w:r w:rsidRPr="006D31B3">
              <w:rPr>
                <w:sz w:val="28"/>
                <w:szCs w:val="28"/>
              </w:rPr>
              <w:t>Password and Confirm Password do not match</w:t>
            </w:r>
          </w:p>
        </w:tc>
      </w:tr>
      <w:tr w:rsidR="00F32445" w14:paraId="315D790E" w14:textId="77777777" w:rsidTr="00F32445">
        <w:tc>
          <w:tcPr>
            <w:tcW w:w="2337" w:type="dxa"/>
          </w:tcPr>
          <w:p w14:paraId="74D3C916" w14:textId="2F2CFDBD" w:rsidR="00F32445" w:rsidRPr="00C14884" w:rsidRDefault="00C1488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2337" w:type="dxa"/>
          </w:tcPr>
          <w:p w14:paraId="7BD63E9C" w14:textId="2C7714FC" w:rsidR="00F32445" w:rsidRDefault="00F32445">
            <w:pPr>
              <w:rPr>
                <w:b/>
                <w:bCs/>
                <w:sz w:val="36"/>
                <w:szCs w:val="36"/>
              </w:rPr>
            </w:pPr>
            <w:r>
              <w:rPr>
                <w:sz w:val="28"/>
                <w:szCs w:val="28"/>
              </w:rPr>
              <w:t>User Registration</w:t>
            </w:r>
          </w:p>
        </w:tc>
        <w:tc>
          <w:tcPr>
            <w:tcW w:w="2971" w:type="dxa"/>
          </w:tcPr>
          <w:p w14:paraId="652CDCFB" w14:textId="432A4725" w:rsidR="00F32445" w:rsidRPr="006D31B3" w:rsidRDefault="006D31B3">
            <w:pPr>
              <w:rPr>
                <w:b/>
                <w:bCs/>
                <w:sz w:val="28"/>
                <w:szCs w:val="28"/>
              </w:rPr>
            </w:pPr>
            <w:r>
              <w:rPr>
                <w:sz w:val="28"/>
                <w:szCs w:val="28"/>
              </w:rPr>
              <w:t>U</w:t>
            </w:r>
            <w:r w:rsidRPr="006D31B3">
              <w:rPr>
                <w:sz w:val="28"/>
                <w:szCs w:val="28"/>
              </w:rPr>
              <w:t>ser forget</w:t>
            </w:r>
            <w:r>
              <w:rPr>
                <w:sz w:val="28"/>
                <w:szCs w:val="28"/>
              </w:rPr>
              <w:t>s</w:t>
            </w:r>
            <w:r w:rsidRPr="006D31B3">
              <w:rPr>
                <w:sz w:val="28"/>
                <w:szCs w:val="28"/>
              </w:rPr>
              <w:t xml:space="preserve"> to enter a particular </w:t>
            </w:r>
            <w:r>
              <w:rPr>
                <w:sz w:val="28"/>
                <w:szCs w:val="28"/>
              </w:rPr>
              <w:t xml:space="preserve">required </w:t>
            </w:r>
            <w:r w:rsidRPr="006D31B3">
              <w:rPr>
                <w:sz w:val="28"/>
                <w:szCs w:val="28"/>
              </w:rPr>
              <w:t>field</w:t>
            </w:r>
          </w:p>
        </w:tc>
        <w:tc>
          <w:tcPr>
            <w:tcW w:w="2610" w:type="dxa"/>
          </w:tcPr>
          <w:p w14:paraId="05268232" w14:textId="28726783" w:rsidR="00F32445" w:rsidRPr="006D31B3" w:rsidRDefault="006D31B3">
            <w:pPr>
              <w:rPr>
                <w:b/>
                <w:bCs/>
                <w:sz w:val="28"/>
                <w:szCs w:val="28"/>
              </w:rPr>
            </w:pPr>
            <w:r w:rsidRPr="006D31B3">
              <w:rPr>
                <w:sz w:val="28"/>
                <w:szCs w:val="28"/>
              </w:rPr>
              <w:t xml:space="preserve">Display message </w:t>
            </w:r>
            <w:r>
              <w:rPr>
                <w:sz w:val="28"/>
                <w:szCs w:val="28"/>
              </w:rPr>
              <w:t>Please fill out this</w:t>
            </w:r>
            <w:r w:rsidRPr="006D31B3">
              <w:rPr>
                <w:sz w:val="28"/>
                <w:szCs w:val="28"/>
              </w:rPr>
              <w:t xml:space="preserve"> field </w:t>
            </w:r>
          </w:p>
        </w:tc>
      </w:tr>
      <w:tr w:rsidR="00F32445" w14:paraId="18DDD43D" w14:textId="77777777" w:rsidTr="00F32445">
        <w:tc>
          <w:tcPr>
            <w:tcW w:w="2337" w:type="dxa"/>
          </w:tcPr>
          <w:p w14:paraId="69F9CD19" w14:textId="6C0F1858" w:rsidR="00F32445" w:rsidRPr="00C14884" w:rsidRDefault="00C14884">
            <w:pPr>
              <w:rPr>
                <w:sz w:val="28"/>
                <w:szCs w:val="28"/>
              </w:rPr>
            </w:pPr>
            <w:r w:rsidRPr="00C14884">
              <w:rPr>
                <w:sz w:val="28"/>
                <w:szCs w:val="28"/>
              </w:rPr>
              <w:t>4</w:t>
            </w:r>
          </w:p>
        </w:tc>
        <w:tc>
          <w:tcPr>
            <w:tcW w:w="2337" w:type="dxa"/>
          </w:tcPr>
          <w:p w14:paraId="2F3E2F12" w14:textId="6F6CDC37" w:rsidR="00F32445" w:rsidRDefault="00F32445">
            <w:pPr>
              <w:rPr>
                <w:b/>
                <w:bCs/>
                <w:sz w:val="36"/>
                <w:szCs w:val="36"/>
              </w:rPr>
            </w:pPr>
            <w:r>
              <w:rPr>
                <w:sz w:val="28"/>
                <w:szCs w:val="28"/>
              </w:rPr>
              <w:t>User Registration</w:t>
            </w:r>
          </w:p>
        </w:tc>
        <w:tc>
          <w:tcPr>
            <w:tcW w:w="2971" w:type="dxa"/>
          </w:tcPr>
          <w:p w14:paraId="7FA08A18" w14:textId="6628BAB6" w:rsidR="00F32445" w:rsidRPr="006D31B3" w:rsidRDefault="006D31B3">
            <w:pPr>
              <w:rPr>
                <w:sz w:val="28"/>
                <w:szCs w:val="28"/>
              </w:rPr>
            </w:pPr>
            <w:r w:rsidRPr="006D31B3">
              <w:rPr>
                <w:sz w:val="28"/>
                <w:szCs w:val="28"/>
              </w:rPr>
              <w:t>User</w:t>
            </w:r>
            <w:r>
              <w:rPr>
                <w:sz w:val="28"/>
                <w:szCs w:val="28"/>
              </w:rPr>
              <w:t xml:space="preserve"> enters all the details successfully</w:t>
            </w:r>
          </w:p>
        </w:tc>
        <w:tc>
          <w:tcPr>
            <w:tcW w:w="2610" w:type="dxa"/>
          </w:tcPr>
          <w:p w14:paraId="4CDEC2A3" w14:textId="1833085B" w:rsidR="00F32445" w:rsidRPr="006D31B3" w:rsidRDefault="006D31B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ou have registered successfully</w:t>
            </w:r>
          </w:p>
        </w:tc>
      </w:tr>
    </w:tbl>
    <w:p w14:paraId="54B73715" w14:textId="77777777" w:rsidR="00F32445" w:rsidRDefault="00F32445">
      <w:pPr>
        <w:rPr>
          <w:b/>
          <w:bCs/>
          <w:sz w:val="36"/>
          <w:szCs w:val="36"/>
        </w:rPr>
      </w:pPr>
    </w:p>
    <w:p w14:paraId="57C44EDF" w14:textId="4CF0C183" w:rsidR="00F6158F" w:rsidRDefault="00F6158F" w:rsidP="00133626">
      <w:r w:rsidRPr="00F6158F">
        <w:rPr>
          <w:noProof/>
        </w:rPr>
        <w:drawing>
          <wp:inline distT="0" distB="0" distL="0" distR="0" wp14:anchorId="6CCAC300" wp14:editId="48F64C0B">
            <wp:extent cx="5943600" cy="2967355"/>
            <wp:effectExtent l="0" t="0" r="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7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DC9F7" w14:textId="4AD96137" w:rsidR="00115E34" w:rsidRDefault="00115E34" w:rsidP="006D31B3"/>
    <w:p w14:paraId="10736229" w14:textId="497B4FBC" w:rsidR="00BB46C7" w:rsidRDefault="00F6158F" w:rsidP="00133626">
      <w:r w:rsidRPr="00F6158F">
        <w:rPr>
          <w:noProof/>
        </w:rPr>
        <w:lastRenderedPageBreak/>
        <w:drawing>
          <wp:inline distT="0" distB="0" distL="0" distR="0" wp14:anchorId="21D4CAE9" wp14:editId="55043B9E">
            <wp:extent cx="5943600" cy="278511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EB22C" w14:textId="3AF5F16A" w:rsidR="00BE5B60" w:rsidRDefault="00BE5B60" w:rsidP="00133626"/>
    <w:p w14:paraId="083B4887" w14:textId="4AE84BF5" w:rsidR="00BE5B60" w:rsidRDefault="00BE5B60" w:rsidP="00133626">
      <w:r>
        <w:rPr>
          <w:noProof/>
        </w:rPr>
        <w:drawing>
          <wp:inline distT="0" distB="0" distL="0" distR="0" wp14:anchorId="4CB6C01C" wp14:editId="5C2A1D9F">
            <wp:extent cx="5943600" cy="3622675"/>
            <wp:effectExtent l="0" t="0" r="0" b="0"/>
            <wp:docPr id="19" name="Picture 1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35E73" w14:textId="30A2ECAE" w:rsidR="00BB46C7" w:rsidRDefault="00BB46C7" w:rsidP="00115E34">
      <w:pPr>
        <w:pStyle w:val="ListParagraph"/>
      </w:pPr>
    </w:p>
    <w:p w14:paraId="755EA90C" w14:textId="4B882965" w:rsidR="00BB46C7" w:rsidRDefault="00BB46C7" w:rsidP="00115E34">
      <w:pPr>
        <w:pStyle w:val="ListParagraph"/>
      </w:pPr>
    </w:p>
    <w:p w14:paraId="41A8E13B" w14:textId="73C1FAA8" w:rsidR="00BB46C7" w:rsidRDefault="00BB46C7" w:rsidP="00115E34">
      <w:pPr>
        <w:pStyle w:val="ListParagraph"/>
      </w:pPr>
    </w:p>
    <w:p w14:paraId="73B9EEF9" w14:textId="3F11AEAF" w:rsidR="001B7F55" w:rsidRDefault="001B7F55" w:rsidP="00115E34">
      <w:pPr>
        <w:pStyle w:val="ListParagraph"/>
      </w:pPr>
    </w:p>
    <w:p w14:paraId="24673C87" w14:textId="2789CF6D" w:rsidR="001B7F55" w:rsidRDefault="001B7F55" w:rsidP="00115E34">
      <w:pPr>
        <w:pStyle w:val="ListParagraph"/>
      </w:pPr>
    </w:p>
    <w:p w14:paraId="6CE74DE7" w14:textId="77777777" w:rsidR="001B7F55" w:rsidRDefault="001B7F55" w:rsidP="00115E34">
      <w:pPr>
        <w:pStyle w:val="ListParagraph"/>
      </w:pPr>
    </w:p>
    <w:p w14:paraId="65FE6C52" w14:textId="55DC603B" w:rsidR="00115E34" w:rsidRDefault="00115E34" w:rsidP="00115E34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lastRenderedPageBreak/>
        <w:t>Login</w:t>
      </w:r>
    </w:p>
    <w:tbl>
      <w:tblPr>
        <w:tblStyle w:val="TableGrid"/>
        <w:tblW w:w="10075" w:type="dxa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3063"/>
      </w:tblGrid>
      <w:tr w:rsidR="006D31B3" w14:paraId="4283B621" w14:textId="77777777" w:rsidTr="006D31B3">
        <w:tc>
          <w:tcPr>
            <w:tcW w:w="2337" w:type="dxa"/>
          </w:tcPr>
          <w:p w14:paraId="266C25A5" w14:textId="12D68091" w:rsidR="006D31B3" w:rsidRDefault="006D31B3" w:rsidP="00115E34">
            <w:pPr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ID</w:t>
            </w:r>
          </w:p>
        </w:tc>
        <w:tc>
          <w:tcPr>
            <w:tcW w:w="2337" w:type="dxa"/>
          </w:tcPr>
          <w:p w14:paraId="1DECF4AD" w14:textId="0FEF585D" w:rsidR="006D31B3" w:rsidRDefault="006D31B3" w:rsidP="00115E34">
            <w:pPr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TEST CASE</w:t>
            </w:r>
          </w:p>
        </w:tc>
        <w:tc>
          <w:tcPr>
            <w:tcW w:w="2338" w:type="dxa"/>
          </w:tcPr>
          <w:p w14:paraId="267345A3" w14:textId="77267892" w:rsidR="006D31B3" w:rsidRDefault="006D31B3" w:rsidP="00115E34">
            <w:pPr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USER INPUT</w:t>
            </w:r>
          </w:p>
        </w:tc>
        <w:tc>
          <w:tcPr>
            <w:tcW w:w="3063" w:type="dxa"/>
          </w:tcPr>
          <w:p w14:paraId="2F434390" w14:textId="084E2F42" w:rsidR="006D31B3" w:rsidRDefault="006D31B3" w:rsidP="00115E34">
            <w:pPr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PASS CRITERIA</w:t>
            </w:r>
          </w:p>
        </w:tc>
      </w:tr>
      <w:tr w:rsidR="006D31B3" w14:paraId="27E68F45" w14:textId="77777777" w:rsidTr="006D31B3">
        <w:tc>
          <w:tcPr>
            <w:tcW w:w="2337" w:type="dxa"/>
          </w:tcPr>
          <w:p w14:paraId="51EEE4C5" w14:textId="1E75BB09" w:rsidR="006D31B3" w:rsidRDefault="00C14884" w:rsidP="00115E34">
            <w:pPr>
              <w:rPr>
                <w:b/>
                <w:bCs/>
                <w:sz w:val="36"/>
                <w:szCs w:val="36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337" w:type="dxa"/>
          </w:tcPr>
          <w:p w14:paraId="54CB3461" w14:textId="04F8D78B" w:rsidR="006D31B3" w:rsidRPr="006D31B3" w:rsidRDefault="006D31B3" w:rsidP="00115E34">
            <w:pPr>
              <w:rPr>
                <w:sz w:val="28"/>
                <w:szCs w:val="28"/>
              </w:rPr>
            </w:pPr>
            <w:r w:rsidRPr="006D31B3">
              <w:rPr>
                <w:sz w:val="28"/>
                <w:szCs w:val="28"/>
              </w:rPr>
              <w:t>User Login</w:t>
            </w:r>
          </w:p>
        </w:tc>
        <w:tc>
          <w:tcPr>
            <w:tcW w:w="2338" w:type="dxa"/>
          </w:tcPr>
          <w:p w14:paraId="12A54CC6" w14:textId="42AA1E67" w:rsidR="006D31B3" w:rsidRPr="006D31B3" w:rsidRDefault="006D31B3" w:rsidP="00115E3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r enters a wrong username</w:t>
            </w:r>
          </w:p>
        </w:tc>
        <w:tc>
          <w:tcPr>
            <w:tcW w:w="3063" w:type="dxa"/>
          </w:tcPr>
          <w:p w14:paraId="6A7F121B" w14:textId="61D5D182" w:rsidR="006D31B3" w:rsidRPr="006D31B3" w:rsidRDefault="00C14884" w:rsidP="00115E3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splay message Invalid User/Password. Please try again</w:t>
            </w:r>
          </w:p>
        </w:tc>
      </w:tr>
      <w:tr w:rsidR="006D31B3" w14:paraId="69158433" w14:textId="77777777" w:rsidTr="006D31B3">
        <w:tc>
          <w:tcPr>
            <w:tcW w:w="2337" w:type="dxa"/>
          </w:tcPr>
          <w:p w14:paraId="53130E66" w14:textId="3BC37347" w:rsidR="006D31B3" w:rsidRDefault="00C14884" w:rsidP="00115E34">
            <w:pPr>
              <w:rPr>
                <w:b/>
                <w:bCs/>
                <w:sz w:val="36"/>
                <w:szCs w:val="36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2337" w:type="dxa"/>
          </w:tcPr>
          <w:p w14:paraId="1D1C5212" w14:textId="1E761C9C" w:rsidR="006D31B3" w:rsidRDefault="006D31B3" w:rsidP="00115E34">
            <w:pPr>
              <w:rPr>
                <w:b/>
                <w:bCs/>
                <w:sz w:val="36"/>
                <w:szCs w:val="36"/>
              </w:rPr>
            </w:pPr>
            <w:r w:rsidRPr="006D31B3">
              <w:rPr>
                <w:sz w:val="28"/>
                <w:szCs w:val="28"/>
              </w:rPr>
              <w:t>User Login</w:t>
            </w:r>
          </w:p>
        </w:tc>
        <w:tc>
          <w:tcPr>
            <w:tcW w:w="2338" w:type="dxa"/>
          </w:tcPr>
          <w:p w14:paraId="62854F68" w14:textId="676B52C5" w:rsidR="006D31B3" w:rsidRPr="006D31B3" w:rsidRDefault="006D31B3" w:rsidP="00115E3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r enters a wrong password</w:t>
            </w:r>
          </w:p>
        </w:tc>
        <w:tc>
          <w:tcPr>
            <w:tcW w:w="3063" w:type="dxa"/>
          </w:tcPr>
          <w:p w14:paraId="2F4444F0" w14:textId="0D358426" w:rsidR="006D31B3" w:rsidRPr="006D31B3" w:rsidRDefault="006D31B3" w:rsidP="00115E3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isplay message </w:t>
            </w:r>
            <w:r w:rsidR="00C14884">
              <w:rPr>
                <w:sz w:val="28"/>
                <w:szCs w:val="28"/>
              </w:rPr>
              <w:t xml:space="preserve">Invalid User/Password. Please try again </w:t>
            </w:r>
          </w:p>
        </w:tc>
      </w:tr>
      <w:tr w:rsidR="006D31B3" w14:paraId="65E3344B" w14:textId="77777777" w:rsidTr="006D31B3">
        <w:tc>
          <w:tcPr>
            <w:tcW w:w="2337" w:type="dxa"/>
          </w:tcPr>
          <w:p w14:paraId="797D90A2" w14:textId="0A92F3FE" w:rsidR="006D31B3" w:rsidRDefault="00C14884" w:rsidP="00115E34">
            <w:pPr>
              <w:rPr>
                <w:b/>
                <w:bCs/>
                <w:sz w:val="36"/>
                <w:szCs w:val="36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2337" w:type="dxa"/>
          </w:tcPr>
          <w:p w14:paraId="61229D92" w14:textId="3434544E" w:rsidR="006D31B3" w:rsidRDefault="006D31B3" w:rsidP="00115E34">
            <w:pPr>
              <w:rPr>
                <w:b/>
                <w:bCs/>
                <w:sz w:val="36"/>
                <w:szCs w:val="36"/>
              </w:rPr>
            </w:pPr>
            <w:r w:rsidRPr="006D31B3">
              <w:rPr>
                <w:sz w:val="28"/>
                <w:szCs w:val="28"/>
              </w:rPr>
              <w:t>User Login</w:t>
            </w:r>
          </w:p>
        </w:tc>
        <w:tc>
          <w:tcPr>
            <w:tcW w:w="2338" w:type="dxa"/>
          </w:tcPr>
          <w:p w14:paraId="0803DAA9" w14:textId="7E81D3FE" w:rsidR="006D31B3" w:rsidRPr="006D31B3" w:rsidRDefault="006D31B3" w:rsidP="00115E3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r enters correct username and password</w:t>
            </w:r>
          </w:p>
        </w:tc>
        <w:tc>
          <w:tcPr>
            <w:tcW w:w="3063" w:type="dxa"/>
          </w:tcPr>
          <w:p w14:paraId="16E83919" w14:textId="79AD1F5D" w:rsidR="006D31B3" w:rsidRPr="006D31B3" w:rsidRDefault="006D31B3" w:rsidP="00115E3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r logs in successfully</w:t>
            </w:r>
          </w:p>
        </w:tc>
      </w:tr>
    </w:tbl>
    <w:p w14:paraId="0264A030" w14:textId="77777777" w:rsidR="006D31B3" w:rsidRDefault="006D31B3" w:rsidP="00115E34">
      <w:pPr>
        <w:rPr>
          <w:b/>
          <w:bCs/>
          <w:sz w:val="36"/>
          <w:szCs w:val="36"/>
        </w:rPr>
      </w:pPr>
    </w:p>
    <w:p w14:paraId="37509195" w14:textId="1D31D3F3" w:rsidR="00F6158F" w:rsidRDefault="00F6158F" w:rsidP="006D31B3"/>
    <w:p w14:paraId="1B9CDB89" w14:textId="6B9ECA78" w:rsidR="00F6158F" w:rsidRDefault="00F6158F" w:rsidP="006D31B3">
      <w:r w:rsidRPr="00BB46C7">
        <w:rPr>
          <w:noProof/>
        </w:rPr>
        <w:drawing>
          <wp:inline distT="0" distB="0" distL="0" distR="0" wp14:anchorId="45CA442C" wp14:editId="6E348E40">
            <wp:extent cx="5943600" cy="296481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4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8B97B" w14:textId="79FA7C59" w:rsidR="00115E34" w:rsidRDefault="00115E34">
      <w:pPr>
        <w:rPr>
          <w:b/>
          <w:bCs/>
        </w:rPr>
      </w:pPr>
    </w:p>
    <w:p w14:paraId="198159C5" w14:textId="5E1F1220" w:rsidR="00C408C9" w:rsidRDefault="00C408C9">
      <w:pPr>
        <w:rPr>
          <w:b/>
          <w:bCs/>
        </w:rPr>
      </w:pPr>
      <w:r w:rsidRPr="00C408C9">
        <w:rPr>
          <w:b/>
          <w:bCs/>
          <w:noProof/>
        </w:rPr>
        <w:lastRenderedPageBreak/>
        <w:drawing>
          <wp:inline distT="0" distB="0" distL="0" distR="0" wp14:anchorId="6907317C" wp14:editId="48A1A6E3">
            <wp:extent cx="5943600" cy="3406775"/>
            <wp:effectExtent l="0" t="0" r="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48DE8" w14:textId="7C8C3884" w:rsidR="00BB46C7" w:rsidRDefault="00BB46C7">
      <w:pPr>
        <w:rPr>
          <w:b/>
          <w:bCs/>
        </w:rPr>
      </w:pPr>
    </w:p>
    <w:p w14:paraId="2A6108EE" w14:textId="67A0585E" w:rsidR="00C408C9" w:rsidRDefault="00C408C9">
      <w:pPr>
        <w:rPr>
          <w:b/>
          <w:bCs/>
        </w:rPr>
      </w:pPr>
    </w:p>
    <w:p w14:paraId="0D6AFA0C" w14:textId="5C07676A" w:rsidR="00C408C9" w:rsidRDefault="00C408C9">
      <w:pPr>
        <w:rPr>
          <w:b/>
          <w:bCs/>
        </w:rPr>
      </w:pPr>
    </w:p>
    <w:p w14:paraId="23172B2C" w14:textId="77777777" w:rsidR="00C408C9" w:rsidRDefault="00C408C9">
      <w:pPr>
        <w:rPr>
          <w:b/>
          <w:bCs/>
        </w:rPr>
      </w:pPr>
    </w:p>
    <w:p w14:paraId="365FC3C4" w14:textId="7A833C07" w:rsidR="00BB46C7" w:rsidRDefault="00BB46C7">
      <w:pPr>
        <w:rPr>
          <w:b/>
          <w:bCs/>
          <w:sz w:val="36"/>
          <w:szCs w:val="36"/>
        </w:rPr>
      </w:pPr>
      <w:r w:rsidRPr="003508F8">
        <w:rPr>
          <w:b/>
          <w:bCs/>
          <w:sz w:val="36"/>
          <w:szCs w:val="36"/>
        </w:rPr>
        <w:t xml:space="preserve">Add to </w:t>
      </w:r>
      <w:proofErr w:type="gramStart"/>
      <w:r w:rsidR="003508F8" w:rsidRPr="003508F8">
        <w:rPr>
          <w:b/>
          <w:bCs/>
          <w:sz w:val="36"/>
          <w:szCs w:val="36"/>
        </w:rPr>
        <w:t>C</w:t>
      </w:r>
      <w:r w:rsidRPr="003508F8">
        <w:rPr>
          <w:b/>
          <w:bCs/>
          <w:sz w:val="36"/>
          <w:szCs w:val="36"/>
        </w:rPr>
        <w:t>art</w:t>
      </w:r>
      <w:proofErr w:type="gramEnd"/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2337"/>
        <w:gridCol w:w="2337"/>
        <w:gridCol w:w="2881"/>
        <w:gridCol w:w="2970"/>
      </w:tblGrid>
      <w:tr w:rsidR="00C14884" w14:paraId="5D10DD37" w14:textId="77777777" w:rsidTr="00C14884">
        <w:tc>
          <w:tcPr>
            <w:tcW w:w="2337" w:type="dxa"/>
          </w:tcPr>
          <w:p w14:paraId="4D09F8A6" w14:textId="7F2633A2" w:rsidR="00C14884" w:rsidRDefault="00C14884">
            <w:pPr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ID</w:t>
            </w:r>
          </w:p>
        </w:tc>
        <w:tc>
          <w:tcPr>
            <w:tcW w:w="2337" w:type="dxa"/>
          </w:tcPr>
          <w:p w14:paraId="1294DD89" w14:textId="17993D0E" w:rsidR="00C14884" w:rsidRDefault="00C14884">
            <w:pPr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TEST CASE</w:t>
            </w:r>
          </w:p>
        </w:tc>
        <w:tc>
          <w:tcPr>
            <w:tcW w:w="2881" w:type="dxa"/>
          </w:tcPr>
          <w:p w14:paraId="74039374" w14:textId="5B08424C" w:rsidR="00C14884" w:rsidRDefault="00C14884">
            <w:pPr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USER INPUT</w:t>
            </w:r>
          </w:p>
        </w:tc>
        <w:tc>
          <w:tcPr>
            <w:tcW w:w="2970" w:type="dxa"/>
          </w:tcPr>
          <w:p w14:paraId="483CBC4E" w14:textId="3AAA2163" w:rsidR="00C14884" w:rsidRDefault="00C14884">
            <w:pPr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PASS CRITERIA</w:t>
            </w:r>
          </w:p>
        </w:tc>
      </w:tr>
      <w:tr w:rsidR="00C14884" w:rsidRPr="00C14884" w14:paraId="66A44F43" w14:textId="77777777" w:rsidTr="00C14884">
        <w:tc>
          <w:tcPr>
            <w:tcW w:w="2337" w:type="dxa"/>
          </w:tcPr>
          <w:p w14:paraId="6B0381DC" w14:textId="0150F880" w:rsidR="00C14884" w:rsidRPr="00C14884" w:rsidRDefault="00C1488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337" w:type="dxa"/>
          </w:tcPr>
          <w:p w14:paraId="0099D0EF" w14:textId="54E9EAF2" w:rsidR="00C14884" w:rsidRPr="00C14884" w:rsidRDefault="00C1488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dd to Cart</w:t>
            </w:r>
          </w:p>
        </w:tc>
        <w:tc>
          <w:tcPr>
            <w:tcW w:w="2881" w:type="dxa"/>
          </w:tcPr>
          <w:p w14:paraId="27F1059E" w14:textId="04E9E61E" w:rsidR="00C14884" w:rsidRPr="00C14884" w:rsidRDefault="00C1488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r selects a book and add to cart button</w:t>
            </w:r>
          </w:p>
        </w:tc>
        <w:tc>
          <w:tcPr>
            <w:tcW w:w="2970" w:type="dxa"/>
          </w:tcPr>
          <w:p w14:paraId="647138FE" w14:textId="6E84165B" w:rsidR="00C14884" w:rsidRPr="00C14884" w:rsidRDefault="00C1488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ok is added to the shopping cart</w:t>
            </w:r>
          </w:p>
        </w:tc>
      </w:tr>
      <w:tr w:rsidR="00133626" w:rsidRPr="00C14884" w14:paraId="2E5BF360" w14:textId="77777777" w:rsidTr="00C14884">
        <w:tc>
          <w:tcPr>
            <w:tcW w:w="2337" w:type="dxa"/>
          </w:tcPr>
          <w:p w14:paraId="3BCE98A5" w14:textId="16EB8EFB" w:rsidR="00133626" w:rsidRDefault="0013362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2337" w:type="dxa"/>
          </w:tcPr>
          <w:p w14:paraId="7FC2D66B" w14:textId="27CA0FB0" w:rsidR="00133626" w:rsidRDefault="0013362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dd to Cart</w:t>
            </w:r>
          </w:p>
        </w:tc>
        <w:tc>
          <w:tcPr>
            <w:tcW w:w="2881" w:type="dxa"/>
          </w:tcPr>
          <w:p w14:paraId="70A8B6F6" w14:textId="1776FA76" w:rsidR="00133626" w:rsidRDefault="0013362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est selects a book and clicks a add to cart button</w:t>
            </w:r>
          </w:p>
        </w:tc>
        <w:tc>
          <w:tcPr>
            <w:tcW w:w="2970" w:type="dxa"/>
          </w:tcPr>
          <w:p w14:paraId="137FF162" w14:textId="7F42E4E9" w:rsidR="00133626" w:rsidRDefault="0013362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r should create an account</w:t>
            </w:r>
          </w:p>
        </w:tc>
      </w:tr>
    </w:tbl>
    <w:p w14:paraId="5A341C6C" w14:textId="67FA77A0" w:rsidR="003508F8" w:rsidRDefault="003508F8" w:rsidP="00133626"/>
    <w:p w14:paraId="0ECC254C" w14:textId="65D8F6B1" w:rsidR="00F6158F" w:rsidRDefault="00F6158F" w:rsidP="00133626">
      <w:r>
        <w:rPr>
          <w:noProof/>
        </w:rPr>
        <w:lastRenderedPageBreak/>
        <w:drawing>
          <wp:inline distT="0" distB="0" distL="0" distR="0" wp14:anchorId="345A241F" wp14:editId="2282D915">
            <wp:extent cx="5943600" cy="2609215"/>
            <wp:effectExtent l="0" t="0" r="0" b="635"/>
            <wp:docPr id="10" name="Picture 1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CD764" w14:textId="4ADFEC68" w:rsidR="00133626" w:rsidRDefault="00133626" w:rsidP="00133626"/>
    <w:p w14:paraId="0B7D3F2E" w14:textId="5EED82AE" w:rsidR="00C408C9" w:rsidRDefault="00C408C9" w:rsidP="00133626"/>
    <w:p w14:paraId="58BB252D" w14:textId="1E8E12A1" w:rsidR="00C408C9" w:rsidRDefault="00C408C9" w:rsidP="00133626"/>
    <w:p w14:paraId="4B6D77D0" w14:textId="419A51C9" w:rsidR="00C408C9" w:rsidRDefault="00C408C9" w:rsidP="00133626"/>
    <w:p w14:paraId="58406316" w14:textId="39261F61" w:rsidR="00C408C9" w:rsidRDefault="00C408C9" w:rsidP="00133626"/>
    <w:p w14:paraId="068EA4A8" w14:textId="294F8165" w:rsidR="00C408C9" w:rsidRDefault="00C408C9" w:rsidP="00133626"/>
    <w:p w14:paraId="6A23DAA7" w14:textId="7C882623" w:rsidR="00C408C9" w:rsidRDefault="00C408C9" w:rsidP="00133626"/>
    <w:p w14:paraId="0E2BF505" w14:textId="47636E4C" w:rsidR="00C408C9" w:rsidRDefault="00C408C9" w:rsidP="00133626"/>
    <w:p w14:paraId="4C8B3D43" w14:textId="14BA2383" w:rsidR="00C408C9" w:rsidRDefault="00C408C9" w:rsidP="00133626"/>
    <w:p w14:paraId="43F108D8" w14:textId="10ED1F69" w:rsidR="00C408C9" w:rsidRDefault="00C408C9" w:rsidP="00133626"/>
    <w:p w14:paraId="73DAC9EC" w14:textId="2B814737" w:rsidR="00C408C9" w:rsidRDefault="00C408C9" w:rsidP="00133626"/>
    <w:p w14:paraId="1995D2CA" w14:textId="77777777" w:rsidR="00C408C9" w:rsidRDefault="00C408C9" w:rsidP="00133626"/>
    <w:p w14:paraId="77125861" w14:textId="700B462E" w:rsidR="00133626" w:rsidRDefault="00133626" w:rsidP="00133626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Edit</w:t>
      </w:r>
      <w:r w:rsidRPr="003508F8">
        <w:rPr>
          <w:b/>
          <w:bCs/>
          <w:sz w:val="36"/>
          <w:szCs w:val="36"/>
        </w:rPr>
        <w:t xml:space="preserve"> Cart</w:t>
      </w: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2337"/>
        <w:gridCol w:w="2337"/>
        <w:gridCol w:w="2881"/>
        <w:gridCol w:w="2970"/>
      </w:tblGrid>
      <w:tr w:rsidR="00133626" w14:paraId="7FAE35C9" w14:textId="77777777" w:rsidTr="007F37B9">
        <w:tc>
          <w:tcPr>
            <w:tcW w:w="2337" w:type="dxa"/>
          </w:tcPr>
          <w:p w14:paraId="15D56D0E" w14:textId="77777777" w:rsidR="00133626" w:rsidRDefault="00133626" w:rsidP="007F37B9">
            <w:pPr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ID</w:t>
            </w:r>
          </w:p>
        </w:tc>
        <w:tc>
          <w:tcPr>
            <w:tcW w:w="2337" w:type="dxa"/>
          </w:tcPr>
          <w:p w14:paraId="37C564F7" w14:textId="77777777" w:rsidR="00133626" w:rsidRDefault="00133626" w:rsidP="007F37B9">
            <w:pPr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TEST CASE</w:t>
            </w:r>
          </w:p>
        </w:tc>
        <w:tc>
          <w:tcPr>
            <w:tcW w:w="2881" w:type="dxa"/>
          </w:tcPr>
          <w:p w14:paraId="2ABF1805" w14:textId="77777777" w:rsidR="00133626" w:rsidRDefault="00133626" w:rsidP="007F37B9">
            <w:pPr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USER INPUT</w:t>
            </w:r>
          </w:p>
        </w:tc>
        <w:tc>
          <w:tcPr>
            <w:tcW w:w="2970" w:type="dxa"/>
          </w:tcPr>
          <w:p w14:paraId="00094BD1" w14:textId="77777777" w:rsidR="00133626" w:rsidRDefault="00133626" w:rsidP="007F37B9">
            <w:pPr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PASS CRITERIA</w:t>
            </w:r>
          </w:p>
        </w:tc>
      </w:tr>
      <w:tr w:rsidR="00133626" w:rsidRPr="00C14884" w14:paraId="66974AB5" w14:textId="77777777" w:rsidTr="007F37B9">
        <w:tc>
          <w:tcPr>
            <w:tcW w:w="2337" w:type="dxa"/>
          </w:tcPr>
          <w:p w14:paraId="59526E4F" w14:textId="77777777" w:rsidR="00133626" w:rsidRPr="00C14884" w:rsidRDefault="00133626" w:rsidP="007F37B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337" w:type="dxa"/>
          </w:tcPr>
          <w:p w14:paraId="4A5EB1C7" w14:textId="1E3804D8" w:rsidR="00133626" w:rsidRPr="00C14884" w:rsidRDefault="00133626" w:rsidP="007F37B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dit Cart</w:t>
            </w:r>
          </w:p>
        </w:tc>
        <w:tc>
          <w:tcPr>
            <w:tcW w:w="2881" w:type="dxa"/>
          </w:tcPr>
          <w:p w14:paraId="2DD6FA68" w14:textId="29E43369" w:rsidR="00133626" w:rsidRPr="00C14884" w:rsidRDefault="00133626" w:rsidP="007F37B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r changes the quantity of the book</w:t>
            </w:r>
          </w:p>
        </w:tc>
        <w:tc>
          <w:tcPr>
            <w:tcW w:w="2970" w:type="dxa"/>
          </w:tcPr>
          <w:p w14:paraId="2B513CD4" w14:textId="5CB9DB40" w:rsidR="00133626" w:rsidRPr="00C14884" w:rsidRDefault="00133626" w:rsidP="007F37B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uantity and the total cost should be updated</w:t>
            </w:r>
          </w:p>
        </w:tc>
      </w:tr>
      <w:tr w:rsidR="00133626" w:rsidRPr="00C14884" w14:paraId="727E9709" w14:textId="77777777" w:rsidTr="007F37B9">
        <w:tc>
          <w:tcPr>
            <w:tcW w:w="2337" w:type="dxa"/>
          </w:tcPr>
          <w:p w14:paraId="5519FCB6" w14:textId="77777777" w:rsidR="00133626" w:rsidRDefault="00133626" w:rsidP="007F37B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2337" w:type="dxa"/>
          </w:tcPr>
          <w:p w14:paraId="6100AEBA" w14:textId="7D327163" w:rsidR="00133626" w:rsidRDefault="00133626" w:rsidP="007F37B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dit Cart</w:t>
            </w:r>
          </w:p>
        </w:tc>
        <w:tc>
          <w:tcPr>
            <w:tcW w:w="2881" w:type="dxa"/>
          </w:tcPr>
          <w:p w14:paraId="723C02E3" w14:textId="4014595A" w:rsidR="00133626" w:rsidRDefault="00133626" w:rsidP="007F37B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r deletes a book from shopping cart</w:t>
            </w:r>
          </w:p>
        </w:tc>
        <w:tc>
          <w:tcPr>
            <w:tcW w:w="2970" w:type="dxa"/>
          </w:tcPr>
          <w:p w14:paraId="0347BF32" w14:textId="4A8B38C3" w:rsidR="00133626" w:rsidRDefault="00133626" w:rsidP="007F37B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oks and total cost of cart should be updated</w:t>
            </w:r>
          </w:p>
        </w:tc>
      </w:tr>
      <w:tr w:rsidR="00133626" w:rsidRPr="00C14884" w14:paraId="75C51719" w14:textId="77777777" w:rsidTr="007F37B9">
        <w:tc>
          <w:tcPr>
            <w:tcW w:w="2337" w:type="dxa"/>
          </w:tcPr>
          <w:p w14:paraId="39BCB288" w14:textId="251420A8" w:rsidR="00133626" w:rsidRDefault="00133626" w:rsidP="007F37B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2337" w:type="dxa"/>
          </w:tcPr>
          <w:p w14:paraId="1719D6F0" w14:textId="0BBBD136" w:rsidR="00133626" w:rsidRDefault="00133626" w:rsidP="007F37B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dit Cart</w:t>
            </w:r>
          </w:p>
        </w:tc>
        <w:tc>
          <w:tcPr>
            <w:tcW w:w="2881" w:type="dxa"/>
          </w:tcPr>
          <w:p w14:paraId="55576C42" w14:textId="764ABEF8" w:rsidR="00133626" w:rsidRDefault="00133626" w:rsidP="007F37B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r selects a new book to shopping cart</w:t>
            </w:r>
          </w:p>
        </w:tc>
        <w:tc>
          <w:tcPr>
            <w:tcW w:w="2970" w:type="dxa"/>
          </w:tcPr>
          <w:p w14:paraId="15E10D3A" w14:textId="055C917A" w:rsidR="00133626" w:rsidRDefault="00133626" w:rsidP="007F37B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oks and total cost of cart should be updated</w:t>
            </w:r>
          </w:p>
        </w:tc>
      </w:tr>
    </w:tbl>
    <w:p w14:paraId="12B3D04C" w14:textId="77777777" w:rsidR="00133626" w:rsidRDefault="00133626" w:rsidP="00133626"/>
    <w:p w14:paraId="79E9C801" w14:textId="696DFB18" w:rsidR="003508F8" w:rsidRDefault="003508F8" w:rsidP="003508F8"/>
    <w:p w14:paraId="3B46AFA5" w14:textId="4A92106F" w:rsidR="003508F8" w:rsidRDefault="00133626" w:rsidP="003508F8">
      <w:r>
        <w:rPr>
          <w:noProof/>
        </w:rPr>
        <w:drawing>
          <wp:inline distT="0" distB="0" distL="0" distR="0" wp14:anchorId="62FDE521" wp14:editId="1990A8BF">
            <wp:extent cx="5943600" cy="2830195"/>
            <wp:effectExtent l="0" t="0" r="0" b="8255"/>
            <wp:docPr id="11" name="Picture 11" descr="Graphical user interface, time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imeline&#10;&#10;Description automatically generated with medium confidenc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D41F9" w14:textId="2628CA85" w:rsidR="00C408C9" w:rsidRDefault="00C408C9" w:rsidP="003508F8"/>
    <w:p w14:paraId="05EE1AB9" w14:textId="5221F8CD" w:rsidR="00C408C9" w:rsidRDefault="00C408C9" w:rsidP="003508F8">
      <w:r>
        <w:rPr>
          <w:noProof/>
        </w:rPr>
        <w:drawing>
          <wp:inline distT="0" distB="0" distL="0" distR="0" wp14:anchorId="7C52C49C" wp14:editId="7DEDD782">
            <wp:extent cx="5943600" cy="3407410"/>
            <wp:effectExtent l="0" t="0" r="0" b="2540"/>
            <wp:docPr id="13" name="Picture 1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7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40C68" w14:textId="53DCC4CD" w:rsidR="00133626" w:rsidRDefault="00133626" w:rsidP="003508F8"/>
    <w:p w14:paraId="5776D033" w14:textId="147DEB42" w:rsidR="00133626" w:rsidRDefault="00133626" w:rsidP="003508F8">
      <w:r>
        <w:rPr>
          <w:noProof/>
        </w:rPr>
        <w:lastRenderedPageBreak/>
        <w:drawing>
          <wp:inline distT="0" distB="0" distL="0" distR="0" wp14:anchorId="3DB6F5EE" wp14:editId="58CA59FF">
            <wp:extent cx="5943600" cy="3429000"/>
            <wp:effectExtent l="0" t="0" r="0" b="0"/>
            <wp:docPr id="12" name="Picture 1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able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8DA5D" w14:textId="23C43FA4" w:rsidR="00133626" w:rsidRDefault="00133626" w:rsidP="003508F8"/>
    <w:p w14:paraId="3ACA2928" w14:textId="77777777" w:rsidR="00C408C9" w:rsidRDefault="00C408C9" w:rsidP="003508F8"/>
    <w:p w14:paraId="0DF2DDB8" w14:textId="77777777" w:rsidR="00133626" w:rsidRDefault="00133626" w:rsidP="003508F8"/>
    <w:p w14:paraId="5FFAB5FD" w14:textId="097C3AC4" w:rsidR="00964B14" w:rsidRDefault="00964B14" w:rsidP="00964B14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Searching the Book</w:t>
      </w: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2337"/>
        <w:gridCol w:w="2337"/>
        <w:gridCol w:w="2881"/>
        <w:gridCol w:w="2970"/>
      </w:tblGrid>
      <w:tr w:rsidR="00C408C9" w14:paraId="7CA450C6" w14:textId="77777777" w:rsidTr="00C408C9">
        <w:trPr>
          <w:trHeight w:val="611"/>
        </w:trPr>
        <w:tc>
          <w:tcPr>
            <w:tcW w:w="2337" w:type="dxa"/>
          </w:tcPr>
          <w:p w14:paraId="459B57CC" w14:textId="77777777" w:rsidR="00C408C9" w:rsidRDefault="00C408C9" w:rsidP="007F37B9">
            <w:pPr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ID</w:t>
            </w:r>
          </w:p>
        </w:tc>
        <w:tc>
          <w:tcPr>
            <w:tcW w:w="2337" w:type="dxa"/>
          </w:tcPr>
          <w:p w14:paraId="7383F929" w14:textId="77777777" w:rsidR="00C408C9" w:rsidRDefault="00C408C9" w:rsidP="007F37B9">
            <w:pPr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TEST CASE</w:t>
            </w:r>
          </w:p>
        </w:tc>
        <w:tc>
          <w:tcPr>
            <w:tcW w:w="2881" w:type="dxa"/>
          </w:tcPr>
          <w:p w14:paraId="28FA81BF" w14:textId="77777777" w:rsidR="00C408C9" w:rsidRDefault="00C408C9" w:rsidP="007F37B9">
            <w:pPr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USER INPUT</w:t>
            </w:r>
          </w:p>
        </w:tc>
        <w:tc>
          <w:tcPr>
            <w:tcW w:w="2970" w:type="dxa"/>
          </w:tcPr>
          <w:p w14:paraId="2D504CF0" w14:textId="77777777" w:rsidR="00C408C9" w:rsidRDefault="00C408C9" w:rsidP="007F37B9">
            <w:pPr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PASS CRITERIA</w:t>
            </w:r>
          </w:p>
        </w:tc>
      </w:tr>
      <w:tr w:rsidR="00C408C9" w:rsidRPr="00C14884" w14:paraId="481BD0F6" w14:textId="77777777" w:rsidTr="007F37B9">
        <w:tc>
          <w:tcPr>
            <w:tcW w:w="2337" w:type="dxa"/>
          </w:tcPr>
          <w:p w14:paraId="46BBC7F8" w14:textId="77777777" w:rsidR="00C408C9" w:rsidRPr="00C14884" w:rsidRDefault="00C408C9" w:rsidP="007F37B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337" w:type="dxa"/>
          </w:tcPr>
          <w:p w14:paraId="2CF361AB" w14:textId="5711BA5F" w:rsidR="00C408C9" w:rsidRPr="00C14884" w:rsidRDefault="00C408C9" w:rsidP="007F37B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arch Book</w:t>
            </w:r>
          </w:p>
        </w:tc>
        <w:tc>
          <w:tcPr>
            <w:tcW w:w="2881" w:type="dxa"/>
          </w:tcPr>
          <w:p w14:paraId="0FF6982B" w14:textId="30C80031" w:rsidR="00C408C9" w:rsidRPr="00C14884" w:rsidRDefault="00C408C9" w:rsidP="007F37B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r searches the book by name</w:t>
            </w:r>
          </w:p>
        </w:tc>
        <w:tc>
          <w:tcPr>
            <w:tcW w:w="2970" w:type="dxa"/>
          </w:tcPr>
          <w:p w14:paraId="02386232" w14:textId="282966D2" w:rsidR="00C408C9" w:rsidRPr="00C14884" w:rsidRDefault="00C408C9" w:rsidP="007F37B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splay the books by that name</w:t>
            </w:r>
          </w:p>
        </w:tc>
      </w:tr>
      <w:tr w:rsidR="00C408C9" w:rsidRPr="00C14884" w14:paraId="0D43127C" w14:textId="77777777" w:rsidTr="007F37B9">
        <w:tc>
          <w:tcPr>
            <w:tcW w:w="2337" w:type="dxa"/>
          </w:tcPr>
          <w:p w14:paraId="6E2C3B11" w14:textId="77777777" w:rsidR="00C408C9" w:rsidRDefault="00C408C9" w:rsidP="007F37B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2337" w:type="dxa"/>
          </w:tcPr>
          <w:p w14:paraId="31E2F9E1" w14:textId="32430A34" w:rsidR="00C408C9" w:rsidRDefault="00C408C9" w:rsidP="007F37B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arch Book</w:t>
            </w:r>
          </w:p>
        </w:tc>
        <w:tc>
          <w:tcPr>
            <w:tcW w:w="2881" w:type="dxa"/>
          </w:tcPr>
          <w:p w14:paraId="6B990C92" w14:textId="0A2556DC" w:rsidR="00C408C9" w:rsidRDefault="00C408C9" w:rsidP="007F37B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r searches the book by Author</w:t>
            </w:r>
          </w:p>
        </w:tc>
        <w:tc>
          <w:tcPr>
            <w:tcW w:w="2970" w:type="dxa"/>
          </w:tcPr>
          <w:p w14:paraId="69842317" w14:textId="672D605A" w:rsidR="00C408C9" w:rsidRDefault="00C408C9" w:rsidP="007F37B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splay the books by author name</w:t>
            </w:r>
          </w:p>
        </w:tc>
      </w:tr>
      <w:tr w:rsidR="00C408C9" w:rsidRPr="00C14884" w14:paraId="6A37F335" w14:textId="77777777" w:rsidTr="007F37B9">
        <w:tc>
          <w:tcPr>
            <w:tcW w:w="2337" w:type="dxa"/>
          </w:tcPr>
          <w:p w14:paraId="6128CC74" w14:textId="77777777" w:rsidR="00C408C9" w:rsidRDefault="00C408C9" w:rsidP="007F37B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2337" w:type="dxa"/>
          </w:tcPr>
          <w:p w14:paraId="75385AD3" w14:textId="6CDA278B" w:rsidR="00C408C9" w:rsidRDefault="00C408C9" w:rsidP="007F37B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arch Book</w:t>
            </w:r>
          </w:p>
        </w:tc>
        <w:tc>
          <w:tcPr>
            <w:tcW w:w="2881" w:type="dxa"/>
          </w:tcPr>
          <w:p w14:paraId="0E0144F2" w14:textId="77366C88" w:rsidR="00C408C9" w:rsidRDefault="00C408C9" w:rsidP="007F37B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r searches the book by ISBN number</w:t>
            </w:r>
          </w:p>
        </w:tc>
        <w:tc>
          <w:tcPr>
            <w:tcW w:w="2970" w:type="dxa"/>
          </w:tcPr>
          <w:p w14:paraId="61BEA7CB" w14:textId="41EABD7B" w:rsidR="00C408C9" w:rsidRDefault="00C408C9" w:rsidP="007F37B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splay the books by ISBN number</w:t>
            </w:r>
          </w:p>
        </w:tc>
      </w:tr>
    </w:tbl>
    <w:p w14:paraId="7DE73529" w14:textId="29EF5C6F" w:rsidR="00C408C9" w:rsidRDefault="00C408C9" w:rsidP="00964B14">
      <w:pPr>
        <w:rPr>
          <w:b/>
          <w:bCs/>
          <w:sz w:val="36"/>
          <w:szCs w:val="36"/>
        </w:rPr>
      </w:pPr>
    </w:p>
    <w:p w14:paraId="5EB9CF96" w14:textId="77777777" w:rsidR="00C408C9" w:rsidRPr="003508F8" w:rsidRDefault="00C408C9" w:rsidP="00964B14">
      <w:pPr>
        <w:rPr>
          <w:b/>
          <w:bCs/>
          <w:sz w:val="36"/>
          <w:szCs w:val="36"/>
        </w:rPr>
      </w:pPr>
    </w:p>
    <w:p w14:paraId="52873004" w14:textId="6EF8EB94" w:rsidR="00964B14" w:rsidRDefault="00964B14" w:rsidP="00964B14">
      <w:r>
        <w:rPr>
          <w:noProof/>
        </w:rPr>
        <w:lastRenderedPageBreak/>
        <w:drawing>
          <wp:inline distT="0" distB="0" distL="0" distR="0" wp14:anchorId="5E728E17" wp14:editId="715C14CD">
            <wp:extent cx="5943600" cy="5737860"/>
            <wp:effectExtent l="0" t="0" r="0" b="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3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4F47F" w14:textId="61E83BCE" w:rsidR="00964B14" w:rsidRDefault="00964B14" w:rsidP="00964B14">
      <w:r>
        <w:rPr>
          <w:noProof/>
        </w:rPr>
        <w:lastRenderedPageBreak/>
        <w:drawing>
          <wp:inline distT="0" distB="0" distL="0" distR="0" wp14:anchorId="254B35D7" wp14:editId="6D2B015A">
            <wp:extent cx="5943600" cy="3393440"/>
            <wp:effectExtent l="0" t="0" r="0" b="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DA837" w14:textId="77777777" w:rsidR="00C408C9" w:rsidRDefault="00C408C9" w:rsidP="00964B14"/>
    <w:p w14:paraId="13B7CC58" w14:textId="5830EEA1" w:rsidR="00964B14" w:rsidRDefault="00964B14" w:rsidP="00964B14">
      <w:r>
        <w:rPr>
          <w:noProof/>
        </w:rPr>
        <w:drawing>
          <wp:inline distT="0" distB="0" distL="0" distR="0" wp14:anchorId="4FE2D688" wp14:editId="389D1DF9">
            <wp:extent cx="5943600" cy="3364230"/>
            <wp:effectExtent l="0" t="0" r="0" b="7620"/>
            <wp:docPr id="7" name="Picture 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4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F8C80" w14:textId="72C1340E" w:rsidR="00F13F84" w:rsidRDefault="00F13F84" w:rsidP="00964B14"/>
    <w:p w14:paraId="78F6E828" w14:textId="3335361A" w:rsidR="00F13F84" w:rsidRDefault="00F13F84" w:rsidP="00964B14"/>
    <w:p w14:paraId="1B6948C2" w14:textId="77777777" w:rsidR="00F13F84" w:rsidRDefault="00F13F84" w:rsidP="00964B14"/>
    <w:p w14:paraId="4C7DD97B" w14:textId="55934FA5" w:rsidR="00F13F84" w:rsidRDefault="00F13F84" w:rsidP="00F13F84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lastRenderedPageBreak/>
        <w:t>Ma</w:t>
      </w:r>
      <w:r w:rsidR="00C017DA">
        <w:rPr>
          <w:b/>
          <w:bCs/>
          <w:sz w:val="36"/>
          <w:szCs w:val="36"/>
        </w:rPr>
        <w:t>ke Payment</w:t>
      </w: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2337"/>
        <w:gridCol w:w="2337"/>
        <w:gridCol w:w="2881"/>
        <w:gridCol w:w="2970"/>
      </w:tblGrid>
      <w:tr w:rsidR="00F13F84" w14:paraId="065FAD2F" w14:textId="77777777" w:rsidTr="007F37B9">
        <w:trPr>
          <w:trHeight w:val="611"/>
        </w:trPr>
        <w:tc>
          <w:tcPr>
            <w:tcW w:w="2337" w:type="dxa"/>
          </w:tcPr>
          <w:p w14:paraId="130D2205" w14:textId="77777777" w:rsidR="00F13F84" w:rsidRDefault="00F13F84" w:rsidP="007F37B9">
            <w:pPr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ID</w:t>
            </w:r>
          </w:p>
        </w:tc>
        <w:tc>
          <w:tcPr>
            <w:tcW w:w="2337" w:type="dxa"/>
          </w:tcPr>
          <w:p w14:paraId="79DEE797" w14:textId="77777777" w:rsidR="00F13F84" w:rsidRDefault="00F13F84" w:rsidP="007F37B9">
            <w:pPr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TEST CASE</w:t>
            </w:r>
          </w:p>
        </w:tc>
        <w:tc>
          <w:tcPr>
            <w:tcW w:w="2881" w:type="dxa"/>
          </w:tcPr>
          <w:p w14:paraId="77677A86" w14:textId="77777777" w:rsidR="00F13F84" w:rsidRDefault="00F13F84" w:rsidP="007F37B9">
            <w:pPr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USER INPUT</w:t>
            </w:r>
          </w:p>
        </w:tc>
        <w:tc>
          <w:tcPr>
            <w:tcW w:w="2970" w:type="dxa"/>
          </w:tcPr>
          <w:p w14:paraId="57D44B75" w14:textId="77777777" w:rsidR="00F13F84" w:rsidRDefault="00F13F84" w:rsidP="007F37B9">
            <w:pPr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PASS CRITERIA</w:t>
            </w:r>
          </w:p>
        </w:tc>
      </w:tr>
      <w:tr w:rsidR="00F13F84" w:rsidRPr="00C14884" w14:paraId="2F4E3EB1" w14:textId="77777777" w:rsidTr="007F37B9">
        <w:tc>
          <w:tcPr>
            <w:tcW w:w="2337" w:type="dxa"/>
          </w:tcPr>
          <w:p w14:paraId="1F83AA36" w14:textId="77777777" w:rsidR="00F13F84" w:rsidRPr="00C14884" w:rsidRDefault="00F13F84" w:rsidP="007F37B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337" w:type="dxa"/>
          </w:tcPr>
          <w:p w14:paraId="19258DB2" w14:textId="459E7111" w:rsidR="00F13F84" w:rsidRPr="00C14884" w:rsidRDefault="00C017DA" w:rsidP="007F37B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ke Payment</w:t>
            </w:r>
          </w:p>
        </w:tc>
        <w:tc>
          <w:tcPr>
            <w:tcW w:w="2881" w:type="dxa"/>
          </w:tcPr>
          <w:p w14:paraId="50B9A25B" w14:textId="1EB6DC3B" w:rsidR="00F13F84" w:rsidRPr="00C14884" w:rsidRDefault="00F13F84" w:rsidP="007F37B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User can </w:t>
            </w:r>
            <w:r w:rsidR="00C017DA">
              <w:rPr>
                <w:sz w:val="28"/>
                <w:szCs w:val="28"/>
              </w:rPr>
              <w:t>make payment by giving all his credit card details</w:t>
            </w:r>
          </w:p>
        </w:tc>
        <w:tc>
          <w:tcPr>
            <w:tcW w:w="2970" w:type="dxa"/>
          </w:tcPr>
          <w:p w14:paraId="7C965BD7" w14:textId="33986597" w:rsidR="00F13F84" w:rsidRPr="00C14884" w:rsidRDefault="00F13F84" w:rsidP="007F37B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isplay the </w:t>
            </w:r>
            <w:r w:rsidR="00C017DA">
              <w:rPr>
                <w:sz w:val="28"/>
                <w:szCs w:val="28"/>
              </w:rPr>
              <w:t>order confirmation receipt</w:t>
            </w:r>
          </w:p>
        </w:tc>
      </w:tr>
      <w:tr w:rsidR="00C017DA" w:rsidRPr="00C14884" w14:paraId="25F6CEC6" w14:textId="77777777" w:rsidTr="007F37B9">
        <w:tc>
          <w:tcPr>
            <w:tcW w:w="2337" w:type="dxa"/>
          </w:tcPr>
          <w:p w14:paraId="67C7E23E" w14:textId="77777777" w:rsidR="00C017DA" w:rsidRDefault="00C017DA" w:rsidP="00C017D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2337" w:type="dxa"/>
          </w:tcPr>
          <w:p w14:paraId="7A3F4B79" w14:textId="40DE9085" w:rsidR="00C017DA" w:rsidRDefault="00C017DA" w:rsidP="00C017D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ke Payment</w:t>
            </w:r>
          </w:p>
        </w:tc>
        <w:tc>
          <w:tcPr>
            <w:tcW w:w="2881" w:type="dxa"/>
          </w:tcPr>
          <w:p w14:paraId="693F50D3" w14:textId="460BB692" w:rsidR="00C017DA" w:rsidRDefault="00C017DA" w:rsidP="00C017D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</w:t>
            </w:r>
            <w:r w:rsidRPr="006D31B3">
              <w:rPr>
                <w:sz w:val="28"/>
                <w:szCs w:val="28"/>
              </w:rPr>
              <w:t>ser forget</w:t>
            </w:r>
            <w:r>
              <w:rPr>
                <w:sz w:val="28"/>
                <w:szCs w:val="28"/>
              </w:rPr>
              <w:t>s</w:t>
            </w:r>
            <w:r w:rsidRPr="006D31B3">
              <w:rPr>
                <w:sz w:val="28"/>
                <w:szCs w:val="28"/>
              </w:rPr>
              <w:t xml:space="preserve"> to enter a particular </w:t>
            </w:r>
            <w:r>
              <w:rPr>
                <w:sz w:val="28"/>
                <w:szCs w:val="28"/>
              </w:rPr>
              <w:t xml:space="preserve">required </w:t>
            </w:r>
            <w:r w:rsidRPr="006D31B3">
              <w:rPr>
                <w:sz w:val="28"/>
                <w:szCs w:val="28"/>
              </w:rPr>
              <w:t>field</w:t>
            </w:r>
          </w:p>
        </w:tc>
        <w:tc>
          <w:tcPr>
            <w:tcW w:w="2970" w:type="dxa"/>
          </w:tcPr>
          <w:p w14:paraId="3D0C8FD6" w14:textId="6659CC1A" w:rsidR="00C017DA" w:rsidRDefault="00C017DA" w:rsidP="00C017D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isplay message </w:t>
            </w:r>
            <w:proofErr w:type="gramStart"/>
            <w:r>
              <w:rPr>
                <w:sz w:val="28"/>
                <w:szCs w:val="28"/>
              </w:rPr>
              <w:t>Please  fill</w:t>
            </w:r>
            <w:proofErr w:type="gramEnd"/>
            <w:r>
              <w:rPr>
                <w:sz w:val="28"/>
                <w:szCs w:val="28"/>
              </w:rPr>
              <w:t xml:space="preserve"> out all the required fields</w:t>
            </w:r>
          </w:p>
        </w:tc>
      </w:tr>
    </w:tbl>
    <w:p w14:paraId="515CDE19" w14:textId="69BD29F9" w:rsidR="00F13F84" w:rsidRDefault="00F13F84" w:rsidP="00F13F84">
      <w:pPr>
        <w:rPr>
          <w:b/>
          <w:bCs/>
          <w:sz w:val="36"/>
          <w:szCs w:val="36"/>
        </w:rPr>
      </w:pPr>
    </w:p>
    <w:p w14:paraId="19001AFD" w14:textId="536F8706" w:rsidR="00C017DA" w:rsidRDefault="00C017DA" w:rsidP="00F13F84">
      <w:pPr>
        <w:rPr>
          <w:b/>
          <w:bCs/>
          <w:sz w:val="36"/>
          <w:szCs w:val="36"/>
        </w:rPr>
      </w:pPr>
      <w:r>
        <w:rPr>
          <w:b/>
          <w:bCs/>
          <w:noProof/>
          <w:sz w:val="36"/>
          <w:szCs w:val="36"/>
        </w:rPr>
        <w:drawing>
          <wp:inline distT="0" distB="0" distL="0" distR="0" wp14:anchorId="0D45C7B8" wp14:editId="12048BB0">
            <wp:extent cx="5943600" cy="4118610"/>
            <wp:effectExtent l="0" t="0" r="0" b="0"/>
            <wp:docPr id="15" name="Picture 15" descr="Graphical user interface, application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, PowerPoint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18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BD1D6" w14:textId="6AC7093F" w:rsidR="00C017DA" w:rsidRDefault="00C017DA" w:rsidP="00F13F84">
      <w:pPr>
        <w:rPr>
          <w:b/>
          <w:bCs/>
          <w:sz w:val="36"/>
          <w:szCs w:val="36"/>
        </w:rPr>
      </w:pPr>
    </w:p>
    <w:p w14:paraId="70BAAD52" w14:textId="00A497CC" w:rsidR="00C017DA" w:rsidRDefault="00C017DA" w:rsidP="00F13F84">
      <w:pPr>
        <w:rPr>
          <w:b/>
          <w:bCs/>
          <w:sz w:val="36"/>
          <w:szCs w:val="36"/>
        </w:rPr>
      </w:pPr>
      <w:r>
        <w:rPr>
          <w:b/>
          <w:bCs/>
          <w:noProof/>
          <w:sz w:val="36"/>
          <w:szCs w:val="36"/>
        </w:rPr>
        <w:lastRenderedPageBreak/>
        <w:drawing>
          <wp:inline distT="0" distB="0" distL="0" distR="0" wp14:anchorId="6BB8CDFA" wp14:editId="662514BF">
            <wp:extent cx="5943600" cy="4153535"/>
            <wp:effectExtent l="0" t="0" r="0" b="0"/>
            <wp:docPr id="16" name="Picture 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5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030C5" w14:textId="163BD03C" w:rsidR="001B7F55" w:rsidRDefault="001B7F55" w:rsidP="00F13F84">
      <w:pPr>
        <w:rPr>
          <w:b/>
          <w:bCs/>
          <w:sz w:val="36"/>
          <w:szCs w:val="36"/>
        </w:rPr>
      </w:pPr>
    </w:p>
    <w:p w14:paraId="0FB0447F" w14:textId="77777777" w:rsidR="001B7F55" w:rsidRDefault="001B7F55" w:rsidP="00F13F84">
      <w:pPr>
        <w:rPr>
          <w:b/>
          <w:bCs/>
          <w:sz w:val="36"/>
          <w:szCs w:val="36"/>
        </w:rPr>
      </w:pPr>
    </w:p>
    <w:p w14:paraId="3D55DA6B" w14:textId="784E8F2F" w:rsidR="00C017DA" w:rsidRDefault="00C017DA" w:rsidP="00C017DA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Manage Orders</w:t>
      </w: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2337"/>
        <w:gridCol w:w="2337"/>
        <w:gridCol w:w="2881"/>
        <w:gridCol w:w="2970"/>
      </w:tblGrid>
      <w:tr w:rsidR="00C017DA" w14:paraId="691B9537" w14:textId="77777777" w:rsidTr="007F37B9">
        <w:trPr>
          <w:trHeight w:val="611"/>
        </w:trPr>
        <w:tc>
          <w:tcPr>
            <w:tcW w:w="2337" w:type="dxa"/>
          </w:tcPr>
          <w:p w14:paraId="21A9013B" w14:textId="77777777" w:rsidR="00C017DA" w:rsidRDefault="00C017DA" w:rsidP="007F37B9">
            <w:pPr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ID</w:t>
            </w:r>
          </w:p>
        </w:tc>
        <w:tc>
          <w:tcPr>
            <w:tcW w:w="2337" w:type="dxa"/>
          </w:tcPr>
          <w:p w14:paraId="6BA0FD69" w14:textId="77777777" w:rsidR="00C017DA" w:rsidRDefault="00C017DA" w:rsidP="007F37B9">
            <w:pPr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TEST CASE</w:t>
            </w:r>
          </w:p>
        </w:tc>
        <w:tc>
          <w:tcPr>
            <w:tcW w:w="2881" w:type="dxa"/>
          </w:tcPr>
          <w:p w14:paraId="1A26A234" w14:textId="77777777" w:rsidR="00C017DA" w:rsidRDefault="00C017DA" w:rsidP="007F37B9">
            <w:pPr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USER INPUT</w:t>
            </w:r>
          </w:p>
        </w:tc>
        <w:tc>
          <w:tcPr>
            <w:tcW w:w="2970" w:type="dxa"/>
          </w:tcPr>
          <w:p w14:paraId="57295E82" w14:textId="77777777" w:rsidR="00C017DA" w:rsidRDefault="00C017DA" w:rsidP="007F37B9">
            <w:pPr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PASS CRITERIA</w:t>
            </w:r>
          </w:p>
        </w:tc>
      </w:tr>
      <w:tr w:rsidR="00C017DA" w:rsidRPr="00C14884" w14:paraId="04249618" w14:textId="77777777" w:rsidTr="007F37B9">
        <w:tc>
          <w:tcPr>
            <w:tcW w:w="2337" w:type="dxa"/>
          </w:tcPr>
          <w:p w14:paraId="62383FB6" w14:textId="77777777" w:rsidR="00C017DA" w:rsidRPr="00C14884" w:rsidRDefault="00C017DA" w:rsidP="007F37B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337" w:type="dxa"/>
          </w:tcPr>
          <w:p w14:paraId="22F11611" w14:textId="41C04178" w:rsidR="00C017DA" w:rsidRPr="00C14884" w:rsidRDefault="00C017DA" w:rsidP="007F37B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lete an order</w:t>
            </w:r>
          </w:p>
        </w:tc>
        <w:tc>
          <w:tcPr>
            <w:tcW w:w="2881" w:type="dxa"/>
          </w:tcPr>
          <w:p w14:paraId="15E841B3" w14:textId="10B44FBA" w:rsidR="00C017DA" w:rsidRPr="00C14884" w:rsidRDefault="00C017DA" w:rsidP="007F37B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r can delete a particular order</w:t>
            </w:r>
          </w:p>
        </w:tc>
        <w:tc>
          <w:tcPr>
            <w:tcW w:w="2970" w:type="dxa"/>
          </w:tcPr>
          <w:p w14:paraId="0A2D3A5C" w14:textId="1A3AE86D" w:rsidR="00C017DA" w:rsidRPr="00C14884" w:rsidRDefault="00C017DA" w:rsidP="007F37B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splay message Oder has been deleted</w:t>
            </w:r>
          </w:p>
        </w:tc>
      </w:tr>
      <w:tr w:rsidR="00C017DA" w:rsidRPr="00C14884" w14:paraId="38D23EF4" w14:textId="77777777" w:rsidTr="007F37B9">
        <w:tc>
          <w:tcPr>
            <w:tcW w:w="2337" w:type="dxa"/>
          </w:tcPr>
          <w:p w14:paraId="0A9ED2D1" w14:textId="77777777" w:rsidR="00C017DA" w:rsidRDefault="00C017DA" w:rsidP="007F37B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2337" w:type="dxa"/>
          </w:tcPr>
          <w:p w14:paraId="0A0A42F8" w14:textId="359192C9" w:rsidR="00C017DA" w:rsidRDefault="00C017DA" w:rsidP="007F37B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eck an order</w:t>
            </w:r>
          </w:p>
        </w:tc>
        <w:tc>
          <w:tcPr>
            <w:tcW w:w="2881" w:type="dxa"/>
          </w:tcPr>
          <w:p w14:paraId="46B7C98F" w14:textId="73BE5E16" w:rsidR="00C017DA" w:rsidRDefault="00C017DA" w:rsidP="007F37B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r verifies its order by viewing the order report</w:t>
            </w:r>
          </w:p>
        </w:tc>
        <w:tc>
          <w:tcPr>
            <w:tcW w:w="2970" w:type="dxa"/>
          </w:tcPr>
          <w:p w14:paraId="13BC45E6" w14:textId="5E3671EB" w:rsidR="00C017DA" w:rsidRDefault="00C017DA" w:rsidP="007F37B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rder report displayed</w:t>
            </w:r>
          </w:p>
        </w:tc>
      </w:tr>
    </w:tbl>
    <w:p w14:paraId="6FA949B7" w14:textId="3799C22C" w:rsidR="00F13F84" w:rsidRDefault="00F13F84" w:rsidP="00964B14"/>
    <w:p w14:paraId="20BAE335" w14:textId="3CAB3E32" w:rsidR="00C017DA" w:rsidRDefault="00C017DA" w:rsidP="00964B14"/>
    <w:p w14:paraId="107DEB1E" w14:textId="3E701A5D" w:rsidR="00C017DA" w:rsidRDefault="00C017DA" w:rsidP="00964B14">
      <w:r>
        <w:rPr>
          <w:noProof/>
        </w:rPr>
        <w:lastRenderedPageBreak/>
        <w:drawing>
          <wp:inline distT="0" distB="0" distL="0" distR="0" wp14:anchorId="46112D1B" wp14:editId="755E51AC">
            <wp:extent cx="5943600" cy="2941955"/>
            <wp:effectExtent l="0" t="0" r="0" b="0"/>
            <wp:docPr id="17" name="Picture 1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able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02465" w14:textId="526D8FEF" w:rsidR="00C017DA" w:rsidRDefault="00C017DA" w:rsidP="00964B14"/>
    <w:p w14:paraId="5037A322" w14:textId="46D00B5E" w:rsidR="00C017DA" w:rsidRDefault="00C017DA" w:rsidP="00964B14">
      <w:r>
        <w:rPr>
          <w:noProof/>
        </w:rPr>
        <w:drawing>
          <wp:inline distT="0" distB="0" distL="0" distR="0" wp14:anchorId="3650FEB9" wp14:editId="1CC77AE9">
            <wp:extent cx="5943600" cy="2291080"/>
            <wp:effectExtent l="0" t="0" r="0" b="0"/>
            <wp:docPr id="18" name="Picture 1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017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90AFA"/>
    <w:multiLevelType w:val="hybridMultilevel"/>
    <w:tmpl w:val="D7A8C212"/>
    <w:lvl w:ilvl="0" w:tplc="68B45D62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" w15:restartNumberingAfterBreak="0">
    <w:nsid w:val="087651E6"/>
    <w:multiLevelType w:val="hybridMultilevel"/>
    <w:tmpl w:val="4E7A29EA"/>
    <w:lvl w:ilvl="0" w:tplc="34AAEE30">
      <w:start w:val="1"/>
      <w:numFmt w:val="decimal"/>
      <w:lvlText w:val="%1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" w15:restartNumberingAfterBreak="0">
    <w:nsid w:val="1A137885"/>
    <w:multiLevelType w:val="hybridMultilevel"/>
    <w:tmpl w:val="4AA2BF6E"/>
    <w:lvl w:ilvl="0" w:tplc="6478DA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E80834"/>
    <w:multiLevelType w:val="hybridMultilevel"/>
    <w:tmpl w:val="4EF2171C"/>
    <w:lvl w:ilvl="0" w:tplc="6478DA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E416AF"/>
    <w:multiLevelType w:val="hybridMultilevel"/>
    <w:tmpl w:val="BCFE12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AF5C1E"/>
    <w:multiLevelType w:val="hybridMultilevel"/>
    <w:tmpl w:val="7D6630D2"/>
    <w:lvl w:ilvl="0" w:tplc="6478DA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77671F"/>
    <w:multiLevelType w:val="hybridMultilevel"/>
    <w:tmpl w:val="04964C4E"/>
    <w:lvl w:ilvl="0" w:tplc="6478DA40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E3661E"/>
    <w:multiLevelType w:val="hybridMultilevel"/>
    <w:tmpl w:val="D5F6CF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7"/>
  </w:num>
  <w:num w:numId="3">
    <w:abstractNumId w:val="3"/>
  </w:num>
  <w:num w:numId="4">
    <w:abstractNumId w:val="6"/>
  </w:num>
  <w:num w:numId="5">
    <w:abstractNumId w:val="2"/>
  </w:num>
  <w:num w:numId="6">
    <w:abstractNumId w:val="1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NjOxsLA0szAzNDVS0lEKTi0uzszPAykwqgUA5eFm8iwAAAA="/>
  </w:docVars>
  <w:rsids>
    <w:rsidRoot w:val="00115E34"/>
    <w:rsid w:val="00115E34"/>
    <w:rsid w:val="00133626"/>
    <w:rsid w:val="001B7F55"/>
    <w:rsid w:val="001F6387"/>
    <w:rsid w:val="003508F8"/>
    <w:rsid w:val="005B68EE"/>
    <w:rsid w:val="006A1C0F"/>
    <w:rsid w:val="006D31B3"/>
    <w:rsid w:val="006E3648"/>
    <w:rsid w:val="00872548"/>
    <w:rsid w:val="00964B14"/>
    <w:rsid w:val="00AD58EC"/>
    <w:rsid w:val="00BB46C7"/>
    <w:rsid w:val="00BE5B60"/>
    <w:rsid w:val="00C017DA"/>
    <w:rsid w:val="00C14884"/>
    <w:rsid w:val="00C408C9"/>
    <w:rsid w:val="00CB57D6"/>
    <w:rsid w:val="00F13F84"/>
    <w:rsid w:val="00F32445"/>
    <w:rsid w:val="00F56866"/>
    <w:rsid w:val="00F61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D9EFCC"/>
  <w15:chartTrackingRefBased/>
  <w15:docId w15:val="{2ADB28BD-928E-483C-9211-D42921DD72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5E34"/>
    <w:pPr>
      <w:ind w:left="720"/>
      <w:contextualSpacing/>
    </w:pPr>
  </w:style>
  <w:style w:type="table" w:styleId="TableGrid">
    <w:name w:val="Table Grid"/>
    <w:basedOn w:val="TableNormal"/>
    <w:uiPriority w:val="39"/>
    <w:rsid w:val="008725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image" Target="media/image16.jpe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5" Type="http://schemas.openxmlformats.org/officeDocument/2006/relationships/image" Target="media/image1.png"/><Relationship Id="rId15" Type="http://schemas.openxmlformats.org/officeDocument/2006/relationships/image" Target="media/image11.jpeg"/><Relationship Id="rId10" Type="http://schemas.openxmlformats.org/officeDocument/2006/relationships/image" Target="media/image6.jpeg"/><Relationship Id="rId19" Type="http://schemas.openxmlformats.org/officeDocument/2006/relationships/image" Target="media/image15.jpe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8</TotalTime>
  <Pages>12</Pages>
  <Words>350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rendra Singh</dc:creator>
  <cp:keywords/>
  <dc:description/>
  <cp:lastModifiedBy>Vishakha Singh</cp:lastModifiedBy>
  <cp:revision>8</cp:revision>
  <dcterms:created xsi:type="dcterms:W3CDTF">2021-04-15T13:10:00Z</dcterms:created>
  <dcterms:modified xsi:type="dcterms:W3CDTF">2021-04-30T01:29:00Z</dcterms:modified>
</cp:coreProperties>
</file>